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80486" w14:textId="77777777" w:rsidR="00982525" w:rsidRDefault="00982525" w:rsidP="00982525">
      <w:pPr>
        <w:jc w:val="center"/>
        <w:rPr>
          <w:b/>
          <w:bCs/>
        </w:rPr>
      </w:pPr>
      <w:r w:rsidRPr="00E70E39">
        <w:rPr>
          <w:b/>
          <w:bCs/>
        </w:rPr>
        <w:t xml:space="preserve">ANEXO </w:t>
      </w:r>
      <w:r>
        <w:rPr>
          <w:b/>
          <w:bCs/>
        </w:rPr>
        <w:t>2</w:t>
      </w:r>
    </w:p>
    <w:p w14:paraId="3DF2534F" w14:textId="77777777" w:rsidR="00982525" w:rsidRDefault="00982525" w:rsidP="00982525">
      <w:pPr>
        <w:jc w:val="center"/>
      </w:pPr>
      <w:r>
        <w:t>Carta de presentación del departamento</w:t>
      </w:r>
    </w:p>
    <w:p w14:paraId="1472D43F" w14:textId="77777777" w:rsidR="00982525" w:rsidRDefault="00982525" w:rsidP="00982525">
      <w:pPr>
        <w:jc w:val="center"/>
        <w:rPr>
          <w:b/>
          <w:bCs/>
        </w:rPr>
      </w:pPr>
      <w:r w:rsidRPr="00EC2DA4">
        <w:t>“</w:t>
      </w:r>
      <w:r>
        <w:t>C</w:t>
      </w:r>
      <w:r w:rsidRPr="00EC2DA4">
        <w:t>onvocatoria de apoyo para formación doctoral de docentes ocasionales Universidad de Caldas</w:t>
      </w:r>
      <w:r>
        <w:t xml:space="preserve"> 2024</w:t>
      </w:r>
      <w:r w:rsidRPr="00EC2DA4">
        <w:t>”</w:t>
      </w:r>
    </w:p>
    <w:p w14:paraId="1445207F" w14:textId="77777777" w:rsidR="00982525" w:rsidRDefault="00982525" w:rsidP="00982525">
      <w:pPr>
        <w:jc w:val="both"/>
        <w:rPr>
          <w:b/>
          <w:bCs/>
        </w:rPr>
      </w:pPr>
    </w:p>
    <w:p w14:paraId="1C98296E" w14:textId="77777777" w:rsidR="001C691E" w:rsidRDefault="001C691E" w:rsidP="00982525">
      <w:pPr>
        <w:jc w:val="both"/>
        <w:rPr>
          <w:b/>
          <w:bCs/>
        </w:rPr>
      </w:pPr>
    </w:p>
    <w:p w14:paraId="3AFC7709" w14:textId="77777777" w:rsidR="00982525" w:rsidRPr="00715285" w:rsidRDefault="00982525" w:rsidP="00982525">
      <w:pPr>
        <w:jc w:val="both"/>
        <w:rPr>
          <w:b/>
          <w:bCs/>
        </w:rPr>
      </w:pPr>
      <w:r w:rsidRPr="00715285">
        <w:rPr>
          <w:b/>
          <w:bCs/>
        </w:rPr>
        <w:t>Señores</w:t>
      </w:r>
    </w:p>
    <w:p w14:paraId="026F7861" w14:textId="77777777" w:rsidR="00982525" w:rsidRPr="00715285" w:rsidRDefault="00982525" w:rsidP="00982525">
      <w:pPr>
        <w:jc w:val="both"/>
        <w:rPr>
          <w:b/>
          <w:bCs/>
        </w:rPr>
      </w:pPr>
      <w:r w:rsidRPr="00715285">
        <w:rPr>
          <w:b/>
          <w:bCs/>
        </w:rPr>
        <w:t>Jefatura de Posgrados</w:t>
      </w:r>
    </w:p>
    <w:p w14:paraId="0969C821" w14:textId="77777777" w:rsidR="00982525" w:rsidRPr="00715285" w:rsidRDefault="00982525" w:rsidP="00982525">
      <w:pPr>
        <w:jc w:val="both"/>
        <w:rPr>
          <w:b/>
          <w:bCs/>
        </w:rPr>
      </w:pPr>
      <w:r w:rsidRPr="00715285">
        <w:rPr>
          <w:b/>
          <w:bCs/>
        </w:rPr>
        <w:t>Vicerrectoría de Investigaciones y Posgrados</w:t>
      </w:r>
    </w:p>
    <w:p w14:paraId="3A2F57E2" w14:textId="77777777" w:rsidR="00982525" w:rsidRPr="00715285" w:rsidRDefault="00982525" w:rsidP="00982525">
      <w:pPr>
        <w:jc w:val="both"/>
      </w:pPr>
      <w:r w:rsidRPr="00715285">
        <w:rPr>
          <w:b/>
          <w:bCs/>
        </w:rPr>
        <w:t>Universidad de Caldas</w:t>
      </w:r>
    </w:p>
    <w:p w14:paraId="2D9F39A2" w14:textId="77777777" w:rsidR="001C691E" w:rsidRDefault="001C691E" w:rsidP="00982525">
      <w:pPr>
        <w:jc w:val="both"/>
      </w:pPr>
    </w:p>
    <w:p w14:paraId="739FD564" w14:textId="77777777" w:rsidR="00982525" w:rsidRDefault="00982525" w:rsidP="00982525">
      <w:pPr>
        <w:jc w:val="both"/>
      </w:pPr>
    </w:p>
    <w:p w14:paraId="55CA5E5B" w14:textId="77777777" w:rsidR="00982525" w:rsidRDefault="00982525" w:rsidP="00982525">
      <w:pPr>
        <w:jc w:val="both"/>
      </w:pPr>
      <w:r>
        <w:t xml:space="preserve">El Departamento _________________________________________ de la Universidad de Caldas presenta a la </w:t>
      </w:r>
      <w:r w:rsidRPr="003A2EFD">
        <w:rPr>
          <w:i/>
          <w:iCs/>
        </w:rPr>
        <w:t>Convocatoria de apoyo para formación doctoral de docentes ocasionales Universidad de Caldas 2024</w:t>
      </w:r>
      <w:r>
        <w:t xml:space="preserve"> al docente ocasional ____________________________________, identificado con cédula de ciudadanía </w:t>
      </w:r>
      <w:proofErr w:type="spellStart"/>
      <w:r>
        <w:t>N°</w:t>
      </w:r>
      <w:proofErr w:type="spellEnd"/>
      <w:r>
        <w:t>. __________________, quien es miembro de esta unidad académica. El docente presentado ha aportado de manera satisfactoria al cumplimiento de los objetivos misionales del departamento durante el tiempo laborado hasta la fecha.</w:t>
      </w:r>
    </w:p>
    <w:p w14:paraId="4F929ACE" w14:textId="77777777" w:rsidR="00982525" w:rsidRDefault="00982525" w:rsidP="00982525">
      <w:pPr>
        <w:jc w:val="both"/>
      </w:pPr>
    </w:p>
    <w:p w14:paraId="7E05460E" w14:textId="19A2670F" w:rsidR="00982525" w:rsidRDefault="00982525" w:rsidP="00982525">
      <w:pPr>
        <w:jc w:val="both"/>
      </w:pPr>
      <w:r>
        <w:t>El Departamento recomienda al docente mencionado para el otorgamiento de</w:t>
      </w:r>
      <w:r w:rsidR="0045458D">
        <w:t>l</w:t>
      </w:r>
      <w:r>
        <w:t xml:space="preserve"> </w:t>
      </w:r>
      <w:r w:rsidR="0045458D">
        <w:t>apoyo</w:t>
      </w:r>
      <w:r>
        <w:t xml:space="preserve"> de formación doctoral, teniendo en cuenta que esta formación no solo contribuirá a su desarrollo profesional y personal, sino que también aportará de manera directa en sus labores dentro de esta unidad académica impulsando su desempeño laboral en aspectos como: </w:t>
      </w:r>
    </w:p>
    <w:p w14:paraId="3FB9E102" w14:textId="77777777" w:rsidR="00982525" w:rsidRDefault="00982525" w:rsidP="00982525">
      <w:pPr>
        <w:jc w:val="both"/>
      </w:pPr>
    </w:p>
    <w:p w14:paraId="4649B132" w14:textId="2B5D9214" w:rsidR="00982525" w:rsidRDefault="00982525" w:rsidP="00982525">
      <w:pPr>
        <w:jc w:val="both"/>
        <w:rPr>
          <w:color w:val="FF0000"/>
        </w:rPr>
      </w:pPr>
      <w:r w:rsidRPr="00715285">
        <w:rPr>
          <w:color w:val="FF0000"/>
        </w:rPr>
        <w:t xml:space="preserve">(Espacio para relacionar el </w:t>
      </w:r>
      <w:r>
        <w:rPr>
          <w:color w:val="FF0000"/>
        </w:rPr>
        <w:t>aporte de la formación doctoral a su desempeño laboral como docente en el departamento</w:t>
      </w:r>
      <w:r w:rsidRPr="00715285">
        <w:rPr>
          <w:color w:val="FF0000"/>
        </w:rPr>
        <w:t>)</w:t>
      </w:r>
      <w:r w:rsidRPr="00AB0F62">
        <w:t>.</w:t>
      </w:r>
    </w:p>
    <w:p w14:paraId="141F9545" w14:textId="77777777" w:rsidR="00982525" w:rsidRPr="00E34964" w:rsidRDefault="00982525" w:rsidP="00982525">
      <w:pPr>
        <w:jc w:val="both"/>
      </w:pPr>
    </w:p>
    <w:p w14:paraId="03E43723" w14:textId="39FD9995" w:rsidR="00982525" w:rsidRDefault="00982525" w:rsidP="00982525">
      <w:pPr>
        <w:jc w:val="both"/>
      </w:pPr>
      <w:r w:rsidRPr="00E34964">
        <w:t>Asimism</w:t>
      </w:r>
      <w:r>
        <w:t xml:space="preserve">o, la temática de la propuesta de tesis doctoral del docente </w:t>
      </w:r>
      <w:r w:rsidR="00982B10">
        <w:t>de nuestro departamento</w:t>
      </w:r>
      <w:r w:rsidR="00ED2E5E">
        <w:t xml:space="preserve"> que presentará </w:t>
      </w:r>
      <w:r w:rsidR="00FC1205">
        <w:t>en</w:t>
      </w:r>
      <w:r w:rsidR="00ED2E5E">
        <w:t xml:space="preserve"> la convocatoria</w:t>
      </w:r>
      <w:r>
        <w:t xml:space="preserve"> </w:t>
      </w:r>
      <w:r w:rsidR="003C56F1">
        <w:t xml:space="preserve">y que se </w:t>
      </w:r>
      <w:r>
        <w:t>titula ______</w:t>
      </w:r>
      <w:r w:rsidR="00D32622">
        <w:t>______________________________</w:t>
      </w:r>
      <w:r>
        <w:t>_</w:t>
      </w:r>
      <w:r w:rsidR="00D32622">
        <w:t xml:space="preserve"> </w:t>
      </w:r>
      <w:r>
        <w:t xml:space="preserve">  __</w:t>
      </w:r>
      <w:r w:rsidR="006672AD">
        <w:t>_______</w:t>
      </w:r>
      <w:r>
        <w:t>_______________________________________________________________,</w:t>
      </w:r>
      <w:r w:rsidR="006672AD">
        <w:t xml:space="preserve"> </w:t>
      </w:r>
      <w:r>
        <w:t>es pertinente y está articulada al plan de desarrollo de nuestro Departamento de la siguiente manera:</w:t>
      </w:r>
    </w:p>
    <w:p w14:paraId="30BF0669" w14:textId="77777777" w:rsidR="00982525" w:rsidRDefault="00982525" w:rsidP="00982525">
      <w:pPr>
        <w:jc w:val="both"/>
      </w:pPr>
    </w:p>
    <w:p w14:paraId="1AAE4432" w14:textId="6523FD73" w:rsidR="00982525" w:rsidRDefault="00982525" w:rsidP="00982525">
      <w:pPr>
        <w:jc w:val="both"/>
        <w:rPr>
          <w:color w:val="FF0000"/>
        </w:rPr>
      </w:pPr>
      <w:r w:rsidRPr="00715285">
        <w:rPr>
          <w:color w:val="FF0000"/>
        </w:rPr>
        <w:t xml:space="preserve">(Espacio para relacionar </w:t>
      </w:r>
      <w:r>
        <w:rPr>
          <w:color w:val="FF0000"/>
        </w:rPr>
        <w:t>la pertinencia y articulación de la propuesta de tesis del candidato con el plan de desarrollo del Departamento respectivo; en particular, indicar sintéticamente la pertinencia de la temática de tesis del candidato con los objetos de estudio del departamento y su articulación con las áreas estratégicas de desarrollo definidas en el PADE</w:t>
      </w:r>
      <w:r w:rsidRPr="00715285">
        <w:rPr>
          <w:color w:val="FF0000"/>
        </w:rPr>
        <w:t>).</w:t>
      </w:r>
    </w:p>
    <w:p w14:paraId="7F750E87" w14:textId="77777777" w:rsidR="00EA4833" w:rsidRDefault="00EA4833" w:rsidP="00982525">
      <w:pPr>
        <w:jc w:val="both"/>
        <w:rPr>
          <w:color w:val="FF0000"/>
        </w:rPr>
      </w:pPr>
    </w:p>
    <w:p w14:paraId="415362B0" w14:textId="77777777" w:rsidR="001C691E" w:rsidRDefault="001C691E" w:rsidP="00982525">
      <w:pPr>
        <w:jc w:val="both"/>
        <w:rPr>
          <w:color w:val="FF0000"/>
        </w:rPr>
      </w:pPr>
    </w:p>
    <w:p w14:paraId="6F0B0E08" w14:textId="77777777" w:rsidR="001C691E" w:rsidRDefault="001C691E" w:rsidP="00982525">
      <w:pPr>
        <w:jc w:val="both"/>
        <w:rPr>
          <w:color w:val="FF0000"/>
        </w:rPr>
      </w:pPr>
    </w:p>
    <w:p w14:paraId="547677A7" w14:textId="37C36B21" w:rsidR="00EA4833" w:rsidRPr="002B7B58" w:rsidRDefault="00D43CAA" w:rsidP="00982525">
      <w:pPr>
        <w:jc w:val="both"/>
      </w:pPr>
      <w:r>
        <w:lastRenderedPageBreak/>
        <w:t>De manera similar</w:t>
      </w:r>
      <w:r w:rsidR="00EA4833" w:rsidRPr="002B7B58">
        <w:t xml:space="preserve">, </w:t>
      </w:r>
      <w:r w:rsidR="007E0643" w:rsidRPr="002B7B58">
        <w:t xml:space="preserve">la temática de la propuesta de tesis </w:t>
      </w:r>
      <w:r w:rsidR="001436EE" w:rsidRPr="002B7B58">
        <w:t xml:space="preserve">está articulada a la(s) siguiente(s) área(s) estratégica(s) de </w:t>
      </w:r>
      <w:r w:rsidR="00C35C6B" w:rsidRPr="002B7B58">
        <w:t xml:space="preserve">investigación, desarrollo tecnológico e innovación de la Universidad y </w:t>
      </w:r>
      <w:r w:rsidR="00FF4D1E" w:rsidRPr="002B7B58">
        <w:t>a l</w:t>
      </w:r>
      <w:r w:rsidR="00090C68" w:rsidRPr="002B7B58">
        <w:t>os objetos de estudio de</w:t>
      </w:r>
      <w:r w:rsidR="007E7B67" w:rsidRPr="002B7B58">
        <w:t xml:space="preserve">l </w:t>
      </w:r>
      <w:r w:rsidR="00A15725">
        <w:t xml:space="preserve">siguiente </w:t>
      </w:r>
      <w:r w:rsidR="00090C68" w:rsidRPr="002B7B58">
        <w:t>grupo de investigación, centro o instituto:</w:t>
      </w:r>
    </w:p>
    <w:p w14:paraId="10DF4654" w14:textId="77777777" w:rsidR="00090C68" w:rsidRDefault="00090C68" w:rsidP="00982525">
      <w:pPr>
        <w:jc w:val="both"/>
        <w:rPr>
          <w:color w:val="FF0000"/>
        </w:rPr>
      </w:pPr>
    </w:p>
    <w:p w14:paraId="076D57D5" w14:textId="40F57CEA" w:rsidR="00090C68" w:rsidRPr="00E34964" w:rsidRDefault="00090C68" w:rsidP="00982525">
      <w:pPr>
        <w:jc w:val="both"/>
      </w:pPr>
      <w:r>
        <w:rPr>
          <w:color w:val="FF0000"/>
        </w:rPr>
        <w:t>(</w:t>
      </w:r>
      <w:r w:rsidR="006E2A30">
        <w:rPr>
          <w:color w:val="FF0000"/>
        </w:rPr>
        <w:t>Espacio para r</w:t>
      </w:r>
      <w:r w:rsidR="001D79B0">
        <w:rPr>
          <w:color w:val="FF0000"/>
        </w:rPr>
        <w:t xml:space="preserve">elacionar el área o las áreas de </w:t>
      </w:r>
      <w:r w:rsidR="00894223">
        <w:rPr>
          <w:color w:val="FF0000"/>
        </w:rPr>
        <w:t xml:space="preserve">investigación, desarrollo tecnológico e innovación de la Universidad definidas en </w:t>
      </w:r>
      <w:r w:rsidR="00E83696">
        <w:rPr>
          <w:color w:val="FF0000"/>
        </w:rPr>
        <w:t xml:space="preserve">la </w:t>
      </w:r>
      <w:r w:rsidR="00E83696" w:rsidRPr="00E83696">
        <w:rPr>
          <w:color w:val="FF0000"/>
        </w:rPr>
        <w:t>Resolución de Rectoría 01266 de octubre de 2022</w:t>
      </w:r>
      <w:r w:rsidR="009F290F">
        <w:rPr>
          <w:color w:val="FF0000"/>
        </w:rPr>
        <w:t xml:space="preserve"> </w:t>
      </w:r>
      <w:r w:rsidR="00A15725">
        <w:rPr>
          <w:color w:val="FF0000"/>
        </w:rPr>
        <w:t xml:space="preserve">y </w:t>
      </w:r>
      <w:r w:rsidR="00AB296A">
        <w:rPr>
          <w:color w:val="FF0000"/>
        </w:rPr>
        <w:t xml:space="preserve">para indicar </w:t>
      </w:r>
      <w:r w:rsidR="009F290F">
        <w:rPr>
          <w:color w:val="FF0000"/>
        </w:rPr>
        <w:t>el grupo de investigación, centro</w:t>
      </w:r>
      <w:r w:rsidR="002D2E94">
        <w:rPr>
          <w:color w:val="FF0000"/>
        </w:rPr>
        <w:t xml:space="preserve"> o instituto al que está vinculado el docente ocasional</w:t>
      </w:r>
      <w:r w:rsidR="006E2A30">
        <w:rPr>
          <w:color w:val="FF0000"/>
        </w:rPr>
        <w:t>)</w:t>
      </w:r>
    </w:p>
    <w:p w14:paraId="0E8FB9A0" w14:textId="77777777" w:rsidR="006F01C2" w:rsidRDefault="006F01C2" w:rsidP="00982525">
      <w:pPr>
        <w:jc w:val="both"/>
      </w:pPr>
    </w:p>
    <w:p w14:paraId="4AED720A" w14:textId="2FA95788" w:rsidR="00982525" w:rsidRDefault="00982525" w:rsidP="00982525">
      <w:pPr>
        <w:jc w:val="both"/>
      </w:pPr>
      <w:r>
        <w:t xml:space="preserve">Para constancia, se firma la presente recomendación como requisito de postulación a la </w:t>
      </w:r>
      <w:r w:rsidRPr="00715285">
        <w:t>“</w:t>
      </w:r>
      <w:r>
        <w:t>C</w:t>
      </w:r>
      <w:r w:rsidRPr="00715285">
        <w:t>onvocatoria de apoyo para formación doctoral de docentes ocasionales Universidad de Caldas”</w:t>
      </w:r>
      <w:r>
        <w:t>; a los ____ días del mes ____________ del año 2024.</w:t>
      </w:r>
    </w:p>
    <w:p w14:paraId="123CC007" w14:textId="77777777" w:rsidR="00982525" w:rsidRDefault="00982525" w:rsidP="00982525">
      <w:pPr>
        <w:jc w:val="both"/>
      </w:pPr>
    </w:p>
    <w:p w14:paraId="3F9F9094" w14:textId="77777777" w:rsidR="00982525" w:rsidRDefault="00982525" w:rsidP="00982525">
      <w:pPr>
        <w:jc w:val="both"/>
      </w:pPr>
    </w:p>
    <w:p w14:paraId="677A54E8" w14:textId="77777777" w:rsidR="00982525" w:rsidRDefault="00982525" w:rsidP="00982525">
      <w:pPr>
        <w:jc w:val="both"/>
      </w:pPr>
    </w:p>
    <w:p w14:paraId="5B182BA3" w14:textId="77777777" w:rsidR="00982525" w:rsidRDefault="00982525" w:rsidP="00982525">
      <w:pPr>
        <w:jc w:val="both"/>
      </w:pPr>
      <w:r>
        <w:t>__________________________________</w:t>
      </w:r>
    </w:p>
    <w:p w14:paraId="494EE082" w14:textId="77777777" w:rsidR="00982525" w:rsidRDefault="00982525" w:rsidP="00982525">
      <w:pPr>
        <w:jc w:val="both"/>
        <w:rPr>
          <w:b/>
          <w:bCs/>
        </w:rPr>
      </w:pPr>
      <w:r w:rsidRPr="00BE0765">
        <w:rPr>
          <w:b/>
          <w:bCs/>
        </w:rPr>
        <w:t>Firma</w:t>
      </w:r>
    </w:p>
    <w:p w14:paraId="7CDF451A" w14:textId="2B55C1A5" w:rsidR="006F01C2" w:rsidRPr="0039334A" w:rsidRDefault="006F01C2" w:rsidP="00982525">
      <w:pPr>
        <w:jc w:val="both"/>
        <w:rPr>
          <w:b/>
          <w:bCs/>
        </w:rPr>
      </w:pPr>
      <w:r w:rsidRPr="0039334A">
        <w:rPr>
          <w:b/>
          <w:bCs/>
        </w:rPr>
        <w:t xml:space="preserve">Nombre </w:t>
      </w:r>
    </w:p>
    <w:p w14:paraId="7C1C5201" w14:textId="3AE9B646" w:rsidR="00A04F5C" w:rsidRDefault="00982525" w:rsidP="00FA0D09">
      <w:pPr>
        <w:jc w:val="both"/>
      </w:pPr>
      <w:r w:rsidRPr="0039334A">
        <w:rPr>
          <w:b/>
          <w:bCs/>
        </w:rPr>
        <w:t>Director del Departamento</w:t>
      </w:r>
      <w:r w:rsidRPr="004042AE">
        <w:t xml:space="preserve"> ___________________</w:t>
      </w:r>
    </w:p>
    <w:p w14:paraId="7D4EACC8" w14:textId="77777777" w:rsidR="00FA0D09" w:rsidRDefault="00FA0D09" w:rsidP="00FA0D09">
      <w:pPr>
        <w:jc w:val="both"/>
      </w:pPr>
    </w:p>
    <w:p w14:paraId="26ED8726" w14:textId="77777777" w:rsidR="00FA0D09" w:rsidRPr="00176B46" w:rsidRDefault="00FA0D09" w:rsidP="00FA0D09">
      <w:pPr>
        <w:jc w:val="both"/>
        <w:rPr>
          <w:rFonts w:ascii="Times New Roman" w:hAnsi="Times New Roman" w:cs="Times New Roman"/>
        </w:rPr>
      </w:pPr>
    </w:p>
    <w:sectPr w:rsidR="00FA0D09" w:rsidRPr="00176B46" w:rsidSect="00A10EC9">
      <w:headerReference w:type="default" r:id="rId8"/>
      <w:footerReference w:type="default" r:id="rId9"/>
      <w:pgSz w:w="11909" w:h="16834"/>
      <w:pgMar w:top="1417" w:right="1277" w:bottom="1417" w:left="1418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DD4C1" w14:textId="77777777" w:rsidR="00A10EC9" w:rsidRDefault="00A10EC9">
      <w:pPr>
        <w:spacing w:line="240" w:lineRule="auto"/>
      </w:pPr>
      <w:r>
        <w:separator/>
      </w:r>
    </w:p>
  </w:endnote>
  <w:endnote w:type="continuationSeparator" w:id="0">
    <w:p w14:paraId="5196BD2F" w14:textId="77777777" w:rsidR="00A10EC9" w:rsidRDefault="00A10E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204E8" w14:textId="4867B715" w:rsidR="00880BBC" w:rsidRDefault="00880BBC" w:rsidP="00D67FF1">
    <w:pPr>
      <w:jc w:val="center"/>
    </w:pPr>
  </w:p>
  <w:p w14:paraId="4CE31D0F" w14:textId="77777777" w:rsidR="00880BBC" w:rsidRDefault="00880BBC">
    <w:pPr>
      <w:ind w:left="-1440"/>
    </w:pPr>
    <w:r>
      <w:rPr>
        <w:noProof/>
        <w:lang w:val="es-CO"/>
      </w:rPr>
      <w:drawing>
        <wp:inline distT="114300" distB="114300" distL="114300" distR="114300" wp14:anchorId="5CCAEE1F" wp14:editId="701DF5B3">
          <wp:extent cx="7558088" cy="1180274"/>
          <wp:effectExtent l="0" t="0" r="0" b="0"/>
          <wp:docPr id="536936352" name="Imagen 53693635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8088" cy="118027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FDEAE21" w14:textId="77777777" w:rsidR="00880BBC" w:rsidRDefault="00880B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C0992" w14:textId="77777777" w:rsidR="00A10EC9" w:rsidRDefault="00A10EC9">
      <w:pPr>
        <w:spacing w:line="240" w:lineRule="auto"/>
      </w:pPr>
      <w:r>
        <w:separator/>
      </w:r>
    </w:p>
  </w:footnote>
  <w:footnote w:type="continuationSeparator" w:id="0">
    <w:p w14:paraId="1B890657" w14:textId="77777777" w:rsidR="00A10EC9" w:rsidRDefault="00A10E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EA1DB" w14:textId="77777777" w:rsidR="00FA0D09" w:rsidRDefault="00FA0D09">
    <w:pPr>
      <w:ind w:left="-1440"/>
    </w:pPr>
    <w:r>
      <w:rPr>
        <w:noProof/>
        <w:lang w:val="es-CO"/>
      </w:rPr>
      <w:drawing>
        <wp:inline distT="0" distB="0" distL="0" distR="0" wp14:anchorId="46642C4B" wp14:editId="0C041C01">
          <wp:extent cx="7525531" cy="1214438"/>
          <wp:effectExtent l="0" t="0" r="0" b="0"/>
          <wp:docPr id="496600133" name="Imagen 4966001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1588" r="1587"/>
                  <a:stretch>
                    <a:fillRect/>
                  </a:stretch>
                </pic:blipFill>
                <pic:spPr>
                  <a:xfrm>
                    <a:off x="0" y="0"/>
                    <a:ext cx="7525531" cy="12144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E57C4D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1946C1"/>
    <w:multiLevelType w:val="hybridMultilevel"/>
    <w:tmpl w:val="26AAA53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E4A40"/>
    <w:multiLevelType w:val="hybridMultilevel"/>
    <w:tmpl w:val="63D42320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13F1D"/>
    <w:multiLevelType w:val="hybridMultilevel"/>
    <w:tmpl w:val="C7CA404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EA760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D06F6"/>
    <w:multiLevelType w:val="hybridMultilevel"/>
    <w:tmpl w:val="C7CA40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555CC"/>
    <w:multiLevelType w:val="hybridMultilevel"/>
    <w:tmpl w:val="10B4487C"/>
    <w:lvl w:ilvl="0" w:tplc="2AA0AC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32748"/>
    <w:multiLevelType w:val="hybridMultilevel"/>
    <w:tmpl w:val="4EF2E94E"/>
    <w:lvl w:ilvl="0" w:tplc="240A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31929152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335B6926"/>
    <w:multiLevelType w:val="hybridMultilevel"/>
    <w:tmpl w:val="00EA51F2"/>
    <w:lvl w:ilvl="0" w:tplc="9BE0509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107137"/>
    <w:multiLevelType w:val="hybridMultilevel"/>
    <w:tmpl w:val="191C8A1C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502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E41A4"/>
    <w:multiLevelType w:val="hybridMultilevel"/>
    <w:tmpl w:val="94C6FB0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A12979"/>
    <w:multiLevelType w:val="hybridMultilevel"/>
    <w:tmpl w:val="77382DE0"/>
    <w:lvl w:ilvl="0" w:tplc="240A0019">
      <w:start w:val="1"/>
      <w:numFmt w:val="lowerLetter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58167F6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261522750">
    <w:abstractNumId w:val="10"/>
  </w:num>
  <w:num w:numId="2" w16cid:durableId="594216522">
    <w:abstractNumId w:val="3"/>
  </w:num>
  <w:num w:numId="3" w16cid:durableId="10768458">
    <w:abstractNumId w:val="9"/>
  </w:num>
  <w:num w:numId="4" w16cid:durableId="1543329084">
    <w:abstractNumId w:val="7"/>
  </w:num>
  <w:num w:numId="5" w16cid:durableId="819426065">
    <w:abstractNumId w:val="6"/>
  </w:num>
  <w:num w:numId="6" w16cid:durableId="1799446591">
    <w:abstractNumId w:val="1"/>
  </w:num>
  <w:num w:numId="7" w16cid:durableId="2089382447">
    <w:abstractNumId w:val="12"/>
  </w:num>
  <w:num w:numId="8" w16cid:durableId="1484351384">
    <w:abstractNumId w:val="0"/>
  </w:num>
  <w:num w:numId="9" w16cid:durableId="2025159881">
    <w:abstractNumId w:val="2"/>
  </w:num>
  <w:num w:numId="10" w16cid:durableId="1110704563">
    <w:abstractNumId w:val="11"/>
  </w:num>
  <w:num w:numId="11" w16cid:durableId="22481878">
    <w:abstractNumId w:val="8"/>
  </w:num>
  <w:num w:numId="12" w16cid:durableId="124783877">
    <w:abstractNumId w:val="5"/>
  </w:num>
  <w:num w:numId="13" w16cid:durableId="12415240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MDE0szA1MDQytTRW0lEKTi0uzszPAykwqwUA8i+pyCwAAAA="/>
  </w:docVars>
  <w:rsids>
    <w:rsidRoot w:val="00982D29"/>
    <w:rsid w:val="00002CCC"/>
    <w:rsid w:val="00023022"/>
    <w:rsid w:val="0002470B"/>
    <w:rsid w:val="00026108"/>
    <w:rsid w:val="00033B4D"/>
    <w:rsid w:val="00035584"/>
    <w:rsid w:val="00040AD3"/>
    <w:rsid w:val="00042544"/>
    <w:rsid w:val="00043FA4"/>
    <w:rsid w:val="0004661C"/>
    <w:rsid w:val="00051BCE"/>
    <w:rsid w:val="00052CCF"/>
    <w:rsid w:val="000576A3"/>
    <w:rsid w:val="00064393"/>
    <w:rsid w:val="00065D3A"/>
    <w:rsid w:val="00066C8F"/>
    <w:rsid w:val="00090C68"/>
    <w:rsid w:val="000979B5"/>
    <w:rsid w:val="000A2338"/>
    <w:rsid w:val="000A7ABA"/>
    <w:rsid w:val="000B6606"/>
    <w:rsid w:val="000C0AAF"/>
    <w:rsid w:val="000D0847"/>
    <w:rsid w:val="000E6700"/>
    <w:rsid w:val="000F0715"/>
    <w:rsid w:val="000F630C"/>
    <w:rsid w:val="00102C6E"/>
    <w:rsid w:val="00104CB0"/>
    <w:rsid w:val="00132909"/>
    <w:rsid w:val="001338A6"/>
    <w:rsid w:val="001436EE"/>
    <w:rsid w:val="0014389F"/>
    <w:rsid w:val="0015195D"/>
    <w:rsid w:val="001549D9"/>
    <w:rsid w:val="0015535E"/>
    <w:rsid w:val="00176B46"/>
    <w:rsid w:val="00196BF1"/>
    <w:rsid w:val="001B0A40"/>
    <w:rsid w:val="001B4AB9"/>
    <w:rsid w:val="001C181D"/>
    <w:rsid w:val="001C278C"/>
    <w:rsid w:val="001C691E"/>
    <w:rsid w:val="001C695D"/>
    <w:rsid w:val="001C71A4"/>
    <w:rsid w:val="001D4863"/>
    <w:rsid w:val="001D79B0"/>
    <w:rsid w:val="001E39D0"/>
    <w:rsid w:val="002065E8"/>
    <w:rsid w:val="00211337"/>
    <w:rsid w:val="0021715E"/>
    <w:rsid w:val="002227BF"/>
    <w:rsid w:val="00226BE3"/>
    <w:rsid w:val="00232D83"/>
    <w:rsid w:val="002355E1"/>
    <w:rsid w:val="002522A5"/>
    <w:rsid w:val="002675E5"/>
    <w:rsid w:val="002679E2"/>
    <w:rsid w:val="00267D5C"/>
    <w:rsid w:val="002726E8"/>
    <w:rsid w:val="0027514E"/>
    <w:rsid w:val="00275261"/>
    <w:rsid w:val="00276C76"/>
    <w:rsid w:val="00291CDD"/>
    <w:rsid w:val="002A60A2"/>
    <w:rsid w:val="002B1A83"/>
    <w:rsid w:val="002B7B58"/>
    <w:rsid w:val="002D2E94"/>
    <w:rsid w:val="002D3E10"/>
    <w:rsid w:val="002D581E"/>
    <w:rsid w:val="002D6F6A"/>
    <w:rsid w:val="002E38B2"/>
    <w:rsid w:val="002E476F"/>
    <w:rsid w:val="002F605F"/>
    <w:rsid w:val="003044EB"/>
    <w:rsid w:val="00307BDE"/>
    <w:rsid w:val="0031283C"/>
    <w:rsid w:val="00314674"/>
    <w:rsid w:val="00315FF1"/>
    <w:rsid w:val="003228F9"/>
    <w:rsid w:val="003244E6"/>
    <w:rsid w:val="00343C84"/>
    <w:rsid w:val="00345FD3"/>
    <w:rsid w:val="00350568"/>
    <w:rsid w:val="00351808"/>
    <w:rsid w:val="003557AA"/>
    <w:rsid w:val="00357757"/>
    <w:rsid w:val="0036416A"/>
    <w:rsid w:val="00370E88"/>
    <w:rsid w:val="003734C6"/>
    <w:rsid w:val="00374C6A"/>
    <w:rsid w:val="0039334A"/>
    <w:rsid w:val="003B46AC"/>
    <w:rsid w:val="003B7F91"/>
    <w:rsid w:val="003C1363"/>
    <w:rsid w:val="003C56F1"/>
    <w:rsid w:val="003D293B"/>
    <w:rsid w:val="003D2C61"/>
    <w:rsid w:val="003E5079"/>
    <w:rsid w:val="003E7F77"/>
    <w:rsid w:val="003F6E00"/>
    <w:rsid w:val="004042AE"/>
    <w:rsid w:val="00406C74"/>
    <w:rsid w:val="00411814"/>
    <w:rsid w:val="00424CD0"/>
    <w:rsid w:val="004265DF"/>
    <w:rsid w:val="00436726"/>
    <w:rsid w:val="00443364"/>
    <w:rsid w:val="0045458D"/>
    <w:rsid w:val="00474586"/>
    <w:rsid w:val="00481684"/>
    <w:rsid w:val="00491882"/>
    <w:rsid w:val="00491AB3"/>
    <w:rsid w:val="00492AF0"/>
    <w:rsid w:val="00497F21"/>
    <w:rsid w:val="004D1C35"/>
    <w:rsid w:val="004D6B04"/>
    <w:rsid w:val="004D7947"/>
    <w:rsid w:val="00514CC9"/>
    <w:rsid w:val="00515697"/>
    <w:rsid w:val="00544527"/>
    <w:rsid w:val="00546A4C"/>
    <w:rsid w:val="0057096C"/>
    <w:rsid w:val="005A34E2"/>
    <w:rsid w:val="005B2B79"/>
    <w:rsid w:val="005D31A0"/>
    <w:rsid w:val="005D44E6"/>
    <w:rsid w:val="005D512C"/>
    <w:rsid w:val="005D52F2"/>
    <w:rsid w:val="005E2AE4"/>
    <w:rsid w:val="005E7781"/>
    <w:rsid w:val="005F2112"/>
    <w:rsid w:val="005F3D8B"/>
    <w:rsid w:val="005F46CB"/>
    <w:rsid w:val="005F5E3A"/>
    <w:rsid w:val="005F748C"/>
    <w:rsid w:val="0060662E"/>
    <w:rsid w:val="00611B99"/>
    <w:rsid w:val="006136AA"/>
    <w:rsid w:val="00613F29"/>
    <w:rsid w:val="0061739F"/>
    <w:rsid w:val="006212E6"/>
    <w:rsid w:val="006405E3"/>
    <w:rsid w:val="0064126D"/>
    <w:rsid w:val="00641E8A"/>
    <w:rsid w:val="006450C3"/>
    <w:rsid w:val="00650F3B"/>
    <w:rsid w:val="00652FB4"/>
    <w:rsid w:val="00662F33"/>
    <w:rsid w:val="006661E7"/>
    <w:rsid w:val="006672AD"/>
    <w:rsid w:val="00667908"/>
    <w:rsid w:val="00671C52"/>
    <w:rsid w:val="00676669"/>
    <w:rsid w:val="00684657"/>
    <w:rsid w:val="00685921"/>
    <w:rsid w:val="0068735B"/>
    <w:rsid w:val="006A4437"/>
    <w:rsid w:val="006B268C"/>
    <w:rsid w:val="006C0EB5"/>
    <w:rsid w:val="006C31A2"/>
    <w:rsid w:val="006C610C"/>
    <w:rsid w:val="006D0C3E"/>
    <w:rsid w:val="006E0430"/>
    <w:rsid w:val="006E2A30"/>
    <w:rsid w:val="006E4D41"/>
    <w:rsid w:val="006E6429"/>
    <w:rsid w:val="006F01C2"/>
    <w:rsid w:val="006F6B9A"/>
    <w:rsid w:val="0070469F"/>
    <w:rsid w:val="00710ADF"/>
    <w:rsid w:val="00713120"/>
    <w:rsid w:val="007141BE"/>
    <w:rsid w:val="007400F6"/>
    <w:rsid w:val="00755AD4"/>
    <w:rsid w:val="00765764"/>
    <w:rsid w:val="007931F7"/>
    <w:rsid w:val="00794BFD"/>
    <w:rsid w:val="00796AD7"/>
    <w:rsid w:val="0079700D"/>
    <w:rsid w:val="00797633"/>
    <w:rsid w:val="007B65EB"/>
    <w:rsid w:val="007C00D7"/>
    <w:rsid w:val="007C2DDD"/>
    <w:rsid w:val="007C4332"/>
    <w:rsid w:val="007C57A8"/>
    <w:rsid w:val="007D6A9B"/>
    <w:rsid w:val="007E0643"/>
    <w:rsid w:val="007E4729"/>
    <w:rsid w:val="007E7B67"/>
    <w:rsid w:val="00824796"/>
    <w:rsid w:val="00840C2B"/>
    <w:rsid w:val="00846F44"/>
    <w:rsid w:val="008479DB"/>
    <w:rsid w:val="00855E05"/>
    <w:rsid w:val="00877B26"/>
    <w:rsid w:val="00880BBC"/>
    <w:rsid w:val="00883BE9"/>
    <w:rsid w:val="00894223"/>
    <w:rsid w:val="008A4344"/>
    <w:rsid w:val="008A63A9"/>
    <w:rsid w:val="008B7B20"/>
    <w:rsid w:val="008B7C88"/>
    <w:rsid w:val="008C19F8"/>
    <w:rsid w:val="008D33B4"/>
    <w:rsid w:val="008E003A"/>
    <w:rsid w:val="008E14B1"/>
    <w:rsid w:val="008F4131"/>
    <w:rsid w:val="008F5A12"/>
    <w:rsid w:val="008F708F"/>
    <w:rsid w:val="009078C8"/>
    <w:rsid w:val="00910F2E"/>
    <w:rsid w:val="00911FF2"/>
    <w:rsid w:val="009129DF"/>
    <w:rsid w:val="00923F62"/>
    <w:rsid w:val="0092439A"/>
    <w:rsid w:val="0093051E"/>
    <w:rsid w:val="00933665"/>
    <w:rsid w:val="00937F13"/>
    <w:rsid w:val="00940092"/>
    <w:rsid w:val="00947EEA"/>
    <w:rsid w:val="00953FBA"/>
    <w:rsid w:val="00955305"/>
    <w:rsid w:val="00971EBD"/>
    <w:rsid w:val="00975F9D"/>
    <w:rsid w:val="00980E3A"/>
    <w:rsid w:val="00982525"/>
    <w:rsid w:val="00982B10"/>
    <w:rsid w:val="00982D29"/>
    <w:rsid w:val="00991AAB"/>
    <w:rsid w:val="009A1DA0"/>
    <w:rsid w:val="009A3303"/>
    <w:rsid w:val="009A62DF"/>
    <w:rsid w:val="009B112C"/>
    <w:rsid w:val="009C6368"/>
    <w:rsid w:val="009D1BF4"/>
    <w:rsid w:val="009D349C"/>
    <w:rsid w:val="009D46EC"/>
    <w:rsid w:val="009F290F"/>
    <w:rsid w:val="009F6855"/>
    <w:rsid w:val="00A04F5C"/>
    <w:rsid w:val="00A102AB"/>
    <w:rsid w:val="00A10EC9"/>
    <w:rsid w:val="00A15725"/>
    <w:rsid w:val="00A20C51"/>
    <w:rsid w:val="00A25BFF"/>
    <w:rsid w:val="00A53872"/>
    <w:rsid w:val="00A633C2"/>
    <w:rsid w:val="00A63C49"/>
    <w:rsid w:val="00A9014E"/>
    <w:rsid w:val="00AA139E"/>
    <w:rsid w:val="00AB296A"/>
    <w:rsid w:val="00AC364B"/>
    <w:rsid w:val="00AC4B43"/>
    <w:rsid w:val="00AC7CB4"/>
    <w:rsid w:val="00AE4CC6"/>
    <w:rsid w:val="00AF0180"/>
    <w:rsid w:val="00AF70A2"/>
    <w:rsid w:val="00B01FF8"/>
    <w:rsid w:val="00B162E8"/>
    <w:rsid w:val="00B2286A"/>
    <w:rsid w:val="00B309D4"/>
    <w:rsid w:val="00B31214"/>
    <w:rsid w:val="00B3149E"/>
    <w:rsid w:val="00B31F6E"/>
    <w:rsid w:val="00B3703F"/>
    <w:rsid w:val="00B47827"/>
    <w:rsid w:val="00B63A02"/>
    <w:rsid w:val="00B63BBE"/>
    <w:rsid w:val="00B67E65"/>
    <w:rsid w:val="00B824A8"/>
    <w:rsid w:val="00B846AC"/>
    <w:rsid w:val="00BA2A74"/>
    <w:rsid w:val="00BC202A"/>
    <w:rsid w:val="00BD10F7"/>
    <w:rsid w:val="00BD1943"/>
    <w:rsid w:val="00BD1BD7"/>
    <w:rsid w:val="00BE5F78"/>
    <w:rsid w:val="00BE64F1"/>
    <w:rsid w:val="00BF7A61"/>
    <w:rsid w:val="00C049DB"/>
    <w:rsid w:val="00C27C52"/>
    <w:rsid w:val="00C35C6B"/>
    <w:rsid w:val="00C4125E"/>
    <w:rsid w:val="00C43587"/>
    <w:rsid w:val="00C57E4A"/>
    <w:rsid w:val="00C645A3"/>
    <w:rsid w:val="00C73AE4"/>
    <w:rsid w:val="00C751DD"/>
    <w:rsid w:val="00C83413"/>
    <w:rsid w:val="00C8549A"/>
    <w:rsid w:val="00C85BC4"/>
    <w:rsid w:val="00CA7E40"/>
    <w:rsid w:val="00CB429C"/>
    <w:rsid w:val="00CB51DE"/>
    <w:rsid w:val="00CC59CC"/>
    <w:rsid w:val="00CD2E09"/>
    <w:rsid w:val="00CD3179"/>
    <w:rsid w:val="00CD4A4D"/>
    <w:rsid w:val="00CF5ECE"/>
    <w:rsid w:val="00D10915"/>
    <w:rsid w:val="00D16EEA"/>
    <w:rsid w:val="00D2183F"/>
    <w:rsid w:val="00D32622"/>
    <w:rsid w:val="00D37506"/>
    <w:rsid w:val="00D43CAA"/>
    <w:rsid w:val="00D451ED"/>
    <w:rsid w:val="00D508AA"/>
    <w:rsid w:val="00D650F1"/>
    <w:rsid w:val="00D65C77"/>
    <w:rsid w:val="00D662FF"/>
    <w:rsid w:val="00D67FF1"/>
    <w:rsid w:val="00D7139E"/>
    <w:rsid w:val="00D72163"/>
    <w:rsid w:val="00D9126C"/>
    <w:rsid w:val="00D95431"/>
    <w:rsid w:val="00DA1399"/>
    <w:rsid w:val="00DB1449"/>
    <w:rsid w:val="00DB68A1"/>
    <w:rsid w:val="00DC42B1"/>
    <w:rsid w:val="00DD03C9"/>
    <w:rsid w:val="00DD213E"/>
    <w:rsid w:val="00E02FCD"/>
    <w:rsid w:val="00E04F7F"/>
    <w:rsid w:val="00E11BB9"/>
    <w:rsid w:val="00E23728"/>
    <w:rsid w:val="00E2594E"/>
    <w:rsid w:val="00E42E86"/>
    <w:rsid w:val="00E44655"/>
    <w:rsid w:val="00E53302"/>
    <w:rsid w:val="00E53A7F"/>
    <w:rsid w:val="00E666C8"/>
    <w:rsid w:val="00E74C27"/>
    <w:rsid w:val="00E83696"/>
    <w:rsid w:val="00EA0595"/>
    <w:rsid w:val="00EA0C1A"/>
    <w:rsid w:val="00EA19A4"/>
    <w:rsid w:val="00EA4833"/>
    <w:rsid w:val="00EA70FA"/>
    <w:rsid w:val="00EB0569"/>
    <w:rsid w:val="00EB7364"/>
    <w:rsid w:val="00ED08F5"/>
    <w:rsid w:val="00ED0A70"/>
    <w:rsid w:val="00ED2E5E"/>
    <w:rsid w:val="00ED6835"/>
    <w:rsid w:val="00EF2D54"/>
    <w:rsid w:val="00EF5566"/>
    <w:rsid w:val="00F2288F"/>
    <w:rsid w:val="00F2371C"/>
    <w:rsid w:val="00F36948"/>
    <w:rsid w:val="00F376E1"/>
    <w:rsid w:val="00F559F9"/>
    <w:rsid w:val="00F612F7"/>
    <w:rsid w:val="00F62025"/>
    <w:rsid w:val="00F70350"/>
    <w:rsid w:val="00F72EC0"/>
    <w:rsid w:val="00F74F1E"/>
    <w:rsid w:val="00F82656"/>
    <w:rsid w:val="00F87341"/>
    <w:rsid w:val="00FA0D09"/>
    <w:rsid w:val="00FA4557"/>
    <w:rsid w:val="00FA5EA4"/>
    <w:rsid w:val="00FB27A7"/>
    <w:rsid w:val="00FB3FBE"/>
    <w:rsid w:val="00FB7A6E"/>
    <w:rsid w:val="00FC1205"/>
    <w:rsid w:val="00FC57AC"/>
    <w:rsid w:val="00FE1E78"/>
    <w:rsid w:val="00FE323D"/>
    <w:rsid w:val="00FF4D1E"/>
    <w:rsid w:val="00FF605E"/>
    <w:rsid w:val="00FF6D54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335015"/>
  <w15:docId w15:val="{B8C1C6FD-40BE-46D1-A590-9DFF2C1BA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es-C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Encabezado">
    <w:name w:val="header"/>
    <w:basedOn w:val="Normal"/>
    <w:link w:val="EncabezadoCar"/>
    <w:uiPriority w:val="99"/>
    <w:unhideWhenUsed/>
    <w:rsid w:val="00F2371C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2371C"/>
  </w:style>
  <w:style w:type="paragraph" w:styleId="Piedepgina">
    <w:name w:val="footer"/>
    <w:basedOn w:val="Normal"/>
    <w:link w:val="PiedepginaCar"/>
    <w:uiPriority w:val="99"/>
    <w:unhideWhenUsed/>
    <w:rsid w:val="00F2371C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2371C"/>
  </w:style>
  <w:style w:type="paragraph" w:styleId="Prrafodelista">
    <w:name w:val="List Paragraph"/>
    <w:basedOn w:val="Normal"/>
    <w:uiPriority w:val="34"/>
    <w:qFormat/>
    <w:rsid w:val="00515697"/>
    <w:pPr>
      <w:spacing w:line="240" w:lineRule="auto"/>
      <w:ind w:left="720"/>
      <w:contextualSpacing/>
    </w:pPr>
    <w:rPr>
      <w:rFonts w:ascii="Times New Roman" w:eastAsiaTheme="minorHAnsi" w:hAnsi="Times New Roman" w:cs="Times New Roman"/>
      <w:b/>
      <w:bCs/>
      <w:lang w:val="es-CO" w:eastAsia="en-US"/>
    </w:rPr>
  </w:style>
  <w:style w:type="table" w:styleId="Tablaconcuadrcula">
    <w:name w:val="Table Grid"/>
    <w:basedOn w:val="Tablanormal"/>
    <w:uiPriority w:val="39"/>
    <w:rsid w:val="00EA0C1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93051E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3051E"/>
    <w:rPr>
      <w:color w:val="605E5C"/>
      <w:shd w:val="clear" w:color="auto" w:fill="E1DFDD"/>
    </w:rPr>
  </w:style>
  <w:style w:type="paragraph" w:customStyle="1" w:styleId="Default">
    <w:name w:val="Default"/>
    <w:rsid w:val="00DA1399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s-CO"/>
    </w:rPr>
  </w:style>
  <w:style w:type="paragraph" w:styleId="TDC1">
    <w:name w:val="toc 1"/>
    <w:basedOn w:val="Normal"/>
    <w:next w:val="Normal"/>
    <w:autoRedefine/>
    <w:uiPriority w:val="39"/>
    <w:unhideWhenUsed/>
    <w:rsid w:val="00D67FF1"/>
    <w:pPr>
      <w:tabs>
        <w:tab w:val="left" w:pos="567"/>
        <w:tab w:val="right" w:leader="dot" w:pos="8497"/>
      </w:tabs>
      <w:spacing w:after="100"/>
    </w:pPr>
  </w:style>
  <w:style w:type="character" w:styleId="Hipervnculovisitado">
    <w:name w:val="FollowedHyperlink"/>
    <w:basedOn w:val="Fuentedeprrafopredeter"/>
    <w:uiPriority w:val="99"/>
    <w:semiHidden/>
    <w:unhideWhenUsed/>
    <w:rsid w:val="0064126D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6661E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661E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661E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661E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661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108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127047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88576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09895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7361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82101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3568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8682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6585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0305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36263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2288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5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TRAWj9MtfktqM3hZxbOtSTn+d3w==">AMUW2mUhFzHxIgnUNUchIKPkXYWg/S5vi5txoPLvdusNLXHO5LUzZKqA+B6ThlTOWkJEqAxygr9pbLzarFmlolwvc3blRuQAOjrh1klMACsDCA9HutPmIW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9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Óscar Julián Sánchez Toro</cp:lastModifiedBy>
  <cp:revision>6</cp:revision>
  <cp:lastPrinted>2024-02-12T19:56:00Z</cp:lastPrinted>
  <dcterms:created xsi:type="dcterms:W3CDTF">2024-02-13T00:52:00Z</dcterms:created>
  <dcterms:modified xsi:type="dcterms:W3CDTF">2024-02-13T01:02:00Z</dcterms:modified>
</cp:coreProperties>
</file>